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1A56D991" w:rsidR="00B820A3" w:rsidRPr="00842728" w:rsidRDefault="004D424F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J</w:t>
      </w:r>
      <w:r w:rsidR="00674C9C">
        <w:rPr>
          <w:rFonts w:cs="Arial"/>
          <w:b/>
        </w:rPr>
        <w:t>uly</w:t>
      </w:r>
      <w:r>
        <w:rPr>
          <w:rFonts w:cs="Arial"/>
          <w:b/>
        </w:rPr>
        <w:t xml:space="preserve"> 1</w:t>
      </w:r>
      <w:r w:rsidR="00674C9C">
        <w:rPr>
          <w:rFonts w:cs="Arial"/>
          <w:b/>
        </w:rPr>
        <w:t>1</w:t>
      </w:r>
      <w:r w:rsidR="00B820A3">
        <w:rPr>
          <w:rFonts w:cs="Arial"/>
          <w:b/>
        </w:rPr>
        <w:t xml:space="preserve"> 202</w:t>
      </w:r>
      <w:r w:rsidR="00D7370B">
        <w:rPr>
          <w:rFonts w:cs="Arial"/>
          <w:b/>
        </w:rPr>
        <w:t>3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 xml:space="preserve">THIS REGULAR MEETING OF THE SUSANVILLE SANITARY DISTRICT WILL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BE CALLED TO ORDER AND OPEN SESSION WILL BE R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46A28B4A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President </w:t>
      </w:r>
      <w:r w:rsidR="004B03F1">
        <w:rPr>
          <w:szCs w:val="20"/>
        </w:rPr>
        <w:t>Erb</w:t>
      </w:r>
      <w:r w:rsidRPr="00B820A3">
        <w:rPr>
          <w:szCs w:val="20"/>
        </w:rPr>
        <w:t xml:space="preserve"> at approximately 1:00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LEDGE OF ALLEGIANCE, AND ROLL CALL OF DIRECTORS</w:t>
      </w:r>
      <w:r w:rsidR="00842728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5F76DEEF" w14:textId="1621F670" w:rsidR="001F37A1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4B03F1">
        <w:t xml:space="preserve">President Erb, </w:t>
      </w:r>
      <w:r w:rsidR="00F66B66">
        <w:t xml:space="preserve">Vice President </w:t>
      </w:r>
      <w:r w:rsidR="00211E8C">
        <w:t xml:space="preserve">Marty </w:t>
      </w:r>
      <w:r w:rsidR="00F66B66">
        <w:t xml:space="preserve">Heath, </w:t>
      </w:r>
      <w:r>
        <w:t xml:space="preserve">Director Ernie Peters, </w:t>
      </w:r>
      <w:r w:rsidR="000D778A">
        <w:t xml:space="preserve">Director David (Tex) Martin </w:t>
      </w:r>
      <w:r w:rsidR="0009031C">
        <w:t xml:space="preserve">and </w:t>
      </w:r>
      <w:r>
        <w:t>Director Billy Hoffman; 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98424E">
        <w:t xml:space="preserve"> </w:t>
      </w:r>
      <w:r>
        <w:t>Legal Counsel Randall Harr</w:t>
      </w:r>
      <w:r w:rsidR="00C805A7">
        <w:t xml:space="preserve"> </w:t>
      </w:r>
      <w:r w:rsidR="00AE0056">
        <w:t xml:space="preserve"> </w:t>
      </w:r>
    </w:p>
    <w:p w14:paraId="44C7F82D" w14:textId="28F60FEF" w:rsidR="00211E8C" w:rsidRDefault="00211E8C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55CA98A9" w14:textId="584F781D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120764DB" w14:textId="77777777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77777777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PPROVAL OF AGENDA, ADDITIONS, AND/OR D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0F3299A7" w14:textId="111CE67D" w:rsidR="00674C9C" w:rsidRDefault="00674C9C" w:rsidP="00B32557">
      <w:pPr>
        <w:ind w:left="1440"/>
        <w:rPr>
          <w:bCs/>
        </w:rPr>
      </w:pPr>
      <w:r>
        <w:rPr>
          <w:bCs/>
        </w:rPr>
        <w:t>Added item 11 to approv</w:t>
      </w:r>
      <w:r w:rsidR="00AA675D">
        <w:rPr>
          <w:bCs/>
        </w:rPr>
        <w:t xml:space="preserve">al to </w:t>
      </w:r>
      <w:r>
        <w:rPr>
          <w:bCs/>
        </w:rPr>
        <w:t>us</w:t>
      </w:r>
      <w:r w:rsidR="00AA675D">
        <w:rPr>
          <w:bCs/>
        </w:rPr>
        <w:t>e</w:t>
      </w:r>
      <w:r>
        <w:rPr>
          <w:bCs/>
        </w:rPr>
        <w:t xml:space="preserve"> LAIF funds </w:t>
      </w:r>
      <w:r w:rsidR="00AA675D">
        <w:rPr>
          <w:bCs/>
        </w:rPr>
        <w:t xml:space="preserve">from the Unfunded Liability Reserve Account </w:t>
      </w:r>
      <w:r>
        <w:rPr>
          <w:bCs/>
        </w:rPr>
        <w:t xml:space="preserve">to pay </w:t>
      </w:r>
      <w:r w:rsidR="00AA675D">
        <w:rPr>
          <w:bCs/>
        </w:rPr>
        <w:t xml:space="preserve">the </w:t>
      </w:r>
      <w:r>
        <w:rPr>
          <w:bCs/>
        </w:rPr>
        <w:t xml:space="preserve">Cal-Pers Unfunded Liability </w:t>
      </w:r>
      <w:r w:rsidR="00AA675D">
        <w:rPr>
          <w:bCs/>
        </w:rPr>
        <w:t>A</w:t>
      </w:r>
      <w:r>
        <w:rPr>
          <w:bCs/>
        </w:rPr>
        <w:t xml:space="preserve">nnual </w:t>
      </w:r>
      <w:r w:rsidR="00AA675D">
        <w:rPr>
          <w:bCs/>
        </w:rPr>
        <w:t>Lump Sum Prepayment amount of $87,614.00</w:t>
      </w:r>
    </w:p>
    <w:p w14:paraId="5B7A2ACB" w14:textId="59DD05C1" w:rsidR="00756B20" w:rsidRPr="00756B20" w:rsidRDefault="004D424F" w:rsidP="00B32557">
      <w:pPr>
        <w:ind w:left="1440"/>
        <w:rPr>
          <w:bCs/>
        </w:rPr>
      </w:pPr>
      <w:r>
        <w:rPr>
          <w:bCs/>
        </w:rPr>
        <w:t xml:space="preserve">Director Hoffman </w:t>
      </w:r>
      <w:r w:rsidR="00D7370B">
        <w:rPr>
          <w:bCs/>
        </w:rPr>
        <w:t xml:space="preserve">motioned to approve the agenda </w:t>
      </w:r>
      <w:r>
        <w:rPr>
          <w:bCs/>
        </w:rPr>
        <w:t>as changed</w:t>
      </w:r>
      <w:r w:rsidR="00D7370B">
        <w:rPr>
          <w:bCs/>
        </w:rPr>
        <w:t xml:space="preserve">.  </w:t>
      </w:r>
      <w:r>
        <w:rPr>
          <w:bCs/>
        </w:rPr>
        <w:t>Vice President Heath</w:t>
      </w:r>
      <w:r w:rsidR="00D7370B">
        <w:rPr>
          <w:bCs/>
        </w:rPr>
        <w:t xml:space="preserve"> seconded; motion carried.</w:t>
      </w:r>
    </w:p>
    <w:p w14:paraId="3FFAD7AF" w14:textId="77777777" w:rsidR="00DB61BF" w:rsidRPr="00175944" w:rsidRDefault="00B820A3">
      <w:pPr>
        <w:jc w:val="both"/>
        <w:rPr>
          <w:rFonts w:cs="Arial"/>
          <w:bCs/>
        </w:rPr>
      </w:pPr>
      <w:r>
        <w:rPr>
          <w:rFonts w:cs="Arial"/>
          <w:b/>
        </w:rPr>
        <w:t xml:space="preserve">                       </w:t>
      </w:r>
    </w:p>
    <w:p w14:paraId="1531183D" w14:textId="495C18DD" w:rsidR="00ED7300" w:rsidRDefault="00ED7300" w:rsidP="00CB2D6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    </w:t>
      </w:r>
      <w:r w:rsidRPr="00C355CB">
        <w:rPr>
          <w:rFonts w:cs="Arial"/>
          <w:b/>
        </w:rPr>
        <w:t xml:space="preserve">APPROVAL OF REGULAR MEETING MINUTES OF </w:t>
      </w:r>
      <w:r w:rsidR="00674C9C">
        <w:rPr>
          <w:rFonts w:cs="Arial"/>
          <w:b/>
        </w:rPr>
        <w:t>June 13</w:t>
      </w:r>
      <w:r w:rsidR="00D7370B">
        <w:rPr>
          <w:rFonts w:cs="Arial"/>
          <w:b/>
        </w:rPr>
        <w:t>, 2023</w:t>
      </w:r>
      <w:r w:rsidRPr="00C355CB">
        <w:rPr>
          <w:rFonts w:cs="Arial"/>
          <w:b/>
        </w:rPr>
        <w:t>,</w:t>
      </w:r>
      <w:r>
        <w:rPr>
          <w:rFonts w:cs="Arial"/>
          <w:b/>
        </w:rPr>
        <w:t xml:space="preserve"> AND         </w:t>
      </w:r>
    </w:p>
    <w:p w14:paraId="177B9077" w14:textId="253487D8" w:rsidR="00ED7300" w:rsidRDefault="00DF38F0" w:rsidP="00ED7300">
      <w:pPr>
        <w:ind w:left="504"/>
        <w:rPr>
          <w:rFonts w:cs="Arial"/>
          <w:b/>
        </w:rPr>
      </w:pPr>
      <w:r w:rsidRPr="00ED7300">
        <w:rPr>
          <w:rFonts w:cs="Arial"/>
          <w:b/>
        </w:rPr>
        <w:tab/>
      </w:r>
      <w:r w:rsidR="00ED7300">
        <w:rPr>
          <w:rFonts w:cs="Arial"/>
          <w:b/>
        </w:rPr>
        <w:t xml:space="preserve"> </w:t>
      </w:r>
      <w:r w:rsidR="00ED7300" w:rsidRPr="00C355CB">
        <w:rPr>
          <w:rFonts w:cs="Arial"/>
          <w:b/>
        </w:rPr>
        <w:t>SAFETY MEETING MINUTES OF</w:t>
      </w:r>
      <w:r w:rsidR="00674C9C">
        <w:rPr>
          <w:rFonts w:cs="Arial"/>
          <w:b/>
        </w:rPr>
        <w:t xml:space="preserve"> June</w:t>
      </w:r>
      <w:r w:rsidR="00D7370B">
        <w:rPr>
          <w:rFonts w:cs="Arial"/>
          <w:b/>
        </w:rPr>
        <w:t xml:space="preserve"> 2023</w:t>
      </w:r>
      <w:r w:rsidR="00ED7300" w:rsidRPr="00C355CB">
        <w:rPr>
          <w:rFonts w:cs="Arial"/>
          <w:b/>
        </w:rPr>
        <w:t xml:space="preserve">  </w:t>
      </w:r>
      <w:r w:rsidR="00ED7300">
        <w:rPr>
          <w:rFonts w:cs="Arial"/>
          <w:b/>
        </w:rPr>
        <w:t xml:space="preserve">    </w:t>
      </w:r>
      <w:r w:rsidR="00ED7300">
        <w:rPr>
          <w:rFonts w:cs="Arial"/>
          <w:b/>
        </w:rPr>
        <w:tab/>
      </w:r>
      <w:r w:rsidR="00ED7300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50789C2E" w:rsidR="005A1B2D" w:rsidRPr="00CA23DF" w:rsidRDefault="00674C9C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>Director Martin</w:t>
      </w:r>
      <w:r w:rsidR="005A1B2D">
        <w:rPr>
          <w:rFonts w:ascii="Arial" w:hAnsi="Arial"/>
        </w:rPr>
        <w:t xml:space="preserve"> motioned to approve the Regular Meeting Minutes of </w:t>
      </w:r>
      <w:r>
        <w:rPr>
          <w:rFonts w:ascii="Arial" w:hAnsi="Arial"/>
        </w:rPr>
        <w:t>June 13</w:t>
      </w:r>
      <w:r w:rsidR="00D7370B">
        <w:rPr>
          <w:rFonts w:ascii="Arial" w:hAnsi="Arial"/>
        </w:rPr>
        <w:t>, 2023</w:t>
      </w:r>
      <w:r w:rsidR="00824F6A">
        <w:rPr>
          <w:rFonts w:ascii="Arial" w:hAnsi="Arial"/>
        </w:rPr>
        <w:t>,</w:t>
      </w:r>
      <w:r w:rsidR="004D424F">
        <w:rPr>
          <w:rFonts w:ascii="Arial" w:hAnsi="Arial"/>
        </w:rPr>
        <w:t xml:space="preserve"> </w:t>
      </w:r>
      <w:r w:rsidR="005A1B2D">
        <w:rPr>
          <w:rFonts w:ascii="Arial" w:hAnsi="Arial"/>
        </w:rPr>
        <w:t xml:space="preserve">and Safety Meeting Minutes of </w:t>
      </w:r>
      <w:r>
        <w:rPr>
          <w:rFonts w:ascii="Arial" w:hAnsi="Arial"/>
        </w:rPr>
        <w:t>June</w:t>
      </w:r>
      <w:r w:rsidR="00D7370B">
        <w:rPr>
          <w:rFonts w:ascii="Arial" w:hAnsi="Arial"/>
        </w:rPr>
        <w:t xml:space="preserve"> 2023</w:t>
      </w:r>
      <w:r w:rsidR="005A1B2D">
        <w:rPr>
          <w:rFonts w:ascii="Arial" w:hAnsi="Arial"/>
        </w:rPr>
        <w:t xml:space="preserve">.  </w:t>
      </w:r>
      <w:r>
        <w:rPr>
          <w:rFonts w:ascii="Arial" w:hAnsi="Arial"/>
        </w:rPr>
        <w:t xml:space="preserve">Vice President Heath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59C868D4" w14:textId="77777777" w:rsidR="00AD75D4" w:rsidRPr="005A1B2D" w:rsidRDefault="00C628EC" w:rsidP="00CB2D61">
      <w:pPr>
        <w:numPr>
          <w:ilvl w:val="0"/>
          <w:numId w:val="1"/>
        </w:numPr>
        <w:rPr>
          <w:rFonts w:cs="Arial"/>
          <w:b/>
        </w:rPr>
      </w:pPr>
      <w:r w:rsidRPr="00ED7300">
        <w:rPr>
          <w:rFonts w:cs="Arial"/>
          <w:b/>
        </w:rPr>
        <w:t xml:space="preserve">    </w:t>
      </w:r>
      <w:r w:rsidR="00DB61BF" w:rsidRPr="00ED7300">
        <w:rPr>
          <w:rFonts w:cs="Arial"/>
          <w:b/>
        </w:rPr>
        <w:t xml:space="preserve">PUBLIC COMMENT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754AFA3F" w14:textId="07DBC2E3" w:rsidR="00D7370B" w:rsidRDefault="00D7370B" w:rsidP="00D7370B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4D030E5" w14:textId="77777777" w:rsidR="00D7370B" w:rsidRDefault="00D7370B" w:rsidP="00D7370B">
      <w:pPr>
        <w:ind w:left="1440"/>
        <w:rPr>
          <w:rFonts w:cs="Arial"/>
          <w:bCs/>
        </w:rPr>
      </w:pPr>
    </w:p>
    <w:p w14:paraId="675353AD" w14:textId="4D1A8AC3" w:rsidR="003B6E28" w:rsidRDefault="003B6E28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ENERAL MANAGER’S REPORT</w:t>
      </w:r>
    </w:p>
    <w:p w14:paraId="02BDEF30" w14:textId="77777777" w:rsidR="005D7264" w:rsidRDefault="005D7264" w:rsidP="005D7264">
      <w:pPr>
        <w:ind w:left="1440"/>
        <w:jc w:val="both"/>
        <w:rPr>
          <w:rFonts w:cs="Arial"/>
        </w:rPr>
      </w:pPr>
    </w:p>
    <w:p w14:paraId="4B8DC806" w14:textId="6DC77DAF" w:rsidR="003B6E28" w:rsidRDefault="003B6E28" w:rsidP="00CB2D61">
      <w:pPr>
        <w:numPr>
          <w:ilvl w:val="0"/>
          <w:numId w:val="2"/>
        </w:numPr>
        <w:jc w:val="both"/>
        <w:rPr>
          <w:rFonts w:cs="Arial"/>
        </w:rPr>
      </w:pPr>
      <w:r w:rsidRPr="001335B6">
        <w:rPr>
          <w:rFonts w:cs="Arial"/>
        </w:rPr>
        <w:t xml:space="preserve">Wastewater Collection and Treatment:  A status report on the Wastewater Treatment Plant, and related items for </w:t>
      </w:r>
      <w:r w:rsidR="00674C9C">
        <w:rPr>
          <w:rFonts w:cs="Arial"/>
        </w:rPr>
        <w:t>June</w:t>
      </w:r>
      <w:r w:rsidR="00D7370B">
        <w:rPr>
          <w:rFonts w:cs="Arial"/>
        </w:rPr>
        <w:t xml:space="preserve"> 2023</w:t>
      </w:r>
    </w:p>
    <w:p w14:paraId="1057DF03" w14:textId="16133243" w:rsidR="00D20E6E" w:rsidRDefault="00D20E6E" w:rsidP="00D20E6E">
      <w:pPr>
        <w:jc w:val="both"/>
        <w:rPr>
          <w:rFonts w:cs="Arial"/>
        </w:rPr>
      </w:pPr>
    </w:p>
    <w:p w14:paraId="26C5DAB6" w14:textId="0606699F" w:rsidR="00BC2678" w:rsidRDefault="005A1B2D" w:rsidP="003B6E28">
      <w:pPr>
        <w:ind w:left="1080"/>
        <w:jc w:val="both"/>
        <w:rPr>
          <w:rFonts w:cs="Arial"/>
        </w:rPr>
      </w:pPr>
      <w:r>
        <w:t xml:space="preserve">The General Manager reported that during </w:t>
      </w:r>
      <w:r w:rsidR="00674C9C">
        <w:t>June</w:t>
      </w:r>
      <w:r w:rsidR="00D7370B">
        <w:t xml:space="preserve"> </w:t>
      </w:r>
      <w:r>
        <w:t>202</w:t>
      </w:r>
      <w:r w:rsidR="00D7370B">
        <w:t>3</w:t>
      </w:r>
      <w:r>
        <w:t xml:space="preserve"> the Wastewater Treatment Plant operated at 9</w:t>
      </w:r>
      <w:r w:rsidR="00554953">
        <w:t>9</w:t>
      </w:r>
      <w:r>
        <w:t xml:space="preserve">% BOD removal, and 99% Suspended Solids removal. </w:t>
      </w:r>
      <w:r w:rsidR="00D20E6E">
        <w:t xml:space="preserve"> </w:t>
      </w:r>
    </w:p>
    <w:p w14:paraId="48E67C3D" w14:textId="77777777" w:rsidR="00AB3C3B" w:rsidRPr="00842728" w:rsidRDefault="00AB3C3B" w:rsidP="003B6E28">
      <w:pPr>
        <w:ind w:left="1080"/>
        <w:jc w:val="both"/>
        <w:rPr>
          <w:rFonts w:cs="Arial"/>
        </w:rPr>
      </w:pPr>
    </w:p>
    <w:p w14:paraId="05CC7782" w14:textId="017895C8" w:rsidR="003B6E28" w:rsidRDefault="003B6E28" w:rsidP="00CB2D61">
      <w:pPr>
        <w:numPr>
          <w:ilvl w:val="0"/>
          <w:numId w:val="2"/>
        </w:numPr>
        <w:jc w:val="both"/>
        <w:rPr>
          <w:rFonts w:cs="Arial"/>
        </w:rPr>
      </w:pPr>
      <w:r w:rsidRPr="0010328E">
        <w:rPr>
          <w:rFonts w:cs="Arial"/>
        </w:rPr>
        <w:t>Administration and Operation Updates</w:t>
      </w:r>
      <w:r w:rsidR="000D778A">
        <w:rPr>
          <w:rFonts w:cs="Arial"/>
        </w:rPr>
        <w:t xml:space="preserve">: </w:t>
      </w:r>
    </w:p>
    <w:p w14:paraId="304F816B" w14:textId="77777777" w:rsidR="00674C9C" w:rsidRPr="00674C9C" w:rsidRDefault="00674C9C" w:rsidP="00674C9C">
      <w:pPr>
        <w:tabs>
          <w:tab w:val="left" w:pos="1092"/>
        </w:tabs>
        <w:ind w:left="1440"/>
        <w:rPr>
          <w:rFonts w:cs="Arial"/>
          <w:b/>
          <w:sz w:val="18"/>
        </w:rPr>
      </w:pPr>
    </w:p>
    <w:p w14:paraId="07F9C597" w14:textId="0A4E847D" w:rsidR="00193381" w:rsidRPr="00A91A82" w:rsidRDefault="003B6E28" w:rsidP="00553AFA">
      <w:pPr>
        <w:numPr>
          <w:ilvl w:val="0"/>
          <w:numId w:val="2"/>
        </w:numPr>
        <w:tabs>
          <w:tab w:val="left" w:pos="1092"/>
        </w:tabs>
        <w:rPr>
          <w:rFonts w:cs="Arial"/>
          <w:b/>
          <w:sz w:val="18"/>
        </w:rPr>
      </w:pPr>
      <w:r w:rsidRPr="00EE36D1">
        <w:rPr>
          <w:rFonts w:cs="Arial"/>
        </w:rPr>
        <w:lastRenderedPageBreak/>
        <w:t xml:space="preserve">Financial Statement:  A status report on the income and expenses of the </w:t>
      </w:r>
      <w:r w:rsidR="00AA6D77">
        <w:rPr>
          <w:rFonts w:cs="Arial"/>
        </w:rPr>
        <w:t xml:space="preserve">   </w:t>
      </w:r>
      <w:r w:rsidRPr="00EE36D1">
        <w:rPr>
          <w:rFonts w:cs="Arial"/>
        </w:rPr>
        <w:t xml:space="preserve">Susanville Sanitary District for </w:t>
      </w:r>
      <w:r w:rsidR="00674C9C">
        <w:rPr>
          <w:rFonts w:cs="Arial"/>
        </w:rPr>
        <w:t>June</w:t>
      </w:r>
      <w:r w:rsidR="00D7370B">
        <w:rPr>
          <w:rFonts w:cs="Arial"/>
        </w:rPr>
        <w:t xml:space="preserve"> 2023</w:t>
      </w:r>
      <w:r w:rsidR="00A91A82">
        <w:rPr>
          <w:rFonts w:cs="Arial"/>
        </w:rPr>
        <w:t>.</w:t>
      </w:r>
      <w:r w:rsidR="0073346B">
        <w:rPr>
          <w:rFonts w:cs="Arial"/>
        </w:rPr>
        <w:t xml:space="preserve"> </w:t>
      </w:r>
      <w:r w:rsidR="00A91A82">
        <w:rPr>
          <w:rFonts w:cs="Arial"/>
        </w:rPr>
        <w:t xml:space="preserve">The General Manager reported that </w:t>
      </w:r>
      <w:r w:rsidR="00CA23DF" w:rsidRPr="00A91A82">
        <w:rPr>
          <w:rFonts w:cs="Arial"/>
        </w:rPr>
        <w:t>the district is in good financial health</w:t>
      </w:r>
      <w:r w:rsidR="005F352B">
        <w:rPr>
          <w:rFonts w:cs="Arial"/>
        </w:rPr>
        <w:t>.</w:t>
      </w:r>
      <w:r w:rsidRPr="00A91A82">
        <w:rPr>
          <w:rFonts w:cs="Arial"/>
        </w:rPr>
        <w:t xml:space="preserve"> </w:t>
      </w:r>
    </w:p>
    <w:p w14:paraId="141DF059" w14:textId="77777777" w:rsidR="00193381" w:rsidRDefault="00193381" w:rsidP="00193381">
      <w:pPr>
        <w:pStyle w:val="ListParagraph"/>
        <w:rPr>
          <w:rFonts w:cs="Arial"/>
        </w:rPr>
      </w:pPr>
    </w:p>
    <w:p w14:paraId="7BCE2C10" w14:textId="64CA53F9" w:rsidR="00780589" w:rsidRDefault="00780589" w:rsidP="00780589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</w:rPr>
      </w:pPr>
      <w:r>
        <w:rPr>
          <w:rFonts w:ascii="Arial" w:hAnsi="Arial"/>
          <w:b/>
        </w:rPr>
        <w:t>R</w:t>
      </w:r>
      <w:r w:rsidRPr="00842728">
        <w:rPr>
          <w:rFonts w:ascii="Arial" w:hAnsi="Arial"/>
          <w:b/>
        </w:rPr>
        <w:t xml:space="preserve">ATIFY CLAIMS PAID PER RESOLUTION NO. 92.4, </w:t>
      </w:r>
      <w:r w:rsidR="00674C9C">
        <w:rPr>
          <w:rFonts w:ascii="Arial" w:hAnsi="Arial"/>
          <w:b/>
        </w:rPr>
        <w:t>June</w:t>
      </w:r>
      <w:r w:rsidR="00D7370B">
        <w:rPr>
          <w:rFonts w:ascii="Arial" w:hAnsi="Arial"/>
          <w:b/>
        </w:rPr>
        <w:t xml:space="preserve"> 1, 2023</w:t>
      </w:r>
    </w:p>
    <w:p w14:paraId="2F7D6756" w14:textId="378F69C9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THROUGH </w:t>
      </w:r>
      <w:r w:rsidR="00674C9C">
        <w:rPr>
          <w:rFonts w:ascii="Arial" w:hAnsi="Arial"/>
          <w:b/>
        </w:rPr>
        <w:t>June</w:t>
      </w:r>
      <w:r w:rsidR="00423DD5">
        <w:rPr>
          <w:rFonts w:ascii="Arial" w:hAnsi="Arial"/>
          <w:b/>
        </w:rPr>
        <w:t xml:space="preserve"> 30</w:t>
      </w:r>
      <w:r w:rsidR="00D7370B">
        <w:rPr>
          <w:rFonts w:ascii="Arial" w:hAnsi="Arial"/>
          <w:b/>
        </w:rPr>
        <w:t>, 2023</w:t>
      </w:r>
      <w:r w:rsidRPr="00842728">
        <w:rPr>
          <w:rFonts w:ascii="Arial" w:hAnsi="Arial"/>
          <w:b/>
        </w:rPr>
        <w:t>, AND AUTHORIZE PAYMENT OF VENDOR</w:t>
      </w:r>
    </w:p>
    <w:p w14:paraId="78F21C17" w14:textId="77777777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BILLS </w:t>
      </w:r>
      <w:r>
        <w:rPr>
          <w:rFonts w:ascii="Arial" w:hAnsi="Arial"/>
          <w:b/>
        </w:rPr>
        <w:t xml:space="preserve"> </w:t>
      </w:r>
    </w:p>
    <w:p w14:paraId="7B2C93FD" w14:textId="77777777" w:rsidR="00780589" w:rsidRDefault="00780589" w:rsidP="00780589">
      <w:pPr>
        <w:pStyle w:val="BodyTextIndent2"/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                                                                                                    </w:t>
      </w:r>
      <w:r w:rsidR="009969E2">
        <w:rPr>
          <w:rFonts w:ascii="Arial" w:hAnsi="Arial"/>
          <w:b/>
        </w:rPr>
        <w:t xml:space="preserve">                   </w:t>
      </w:r>
      <w:r>
        <w:rPr>
          <w:rFonts w:ascii="Arial" w:hAnsi="Arial"/>
          <w:b/>
        </w:rPr>
        <w:t xml:space="preserve"> </w:t>
      </w:r>
    </w:p>
    <w:p w14:paraId="2105AAF1" w14:textId="7071C299" w:rsidR="007D3E52" w:rsidRDefault="005A1B2D" w:rsidP="007D3E52">
      <w:pPr>
        <w:pStyle w:val="BodyTextIn"/>
        <w:widowControl/>
        <w:tabs>
          <w:tab w:val="clear" w:pos="720"/>
        </w:tabs>
        <w:ind w:left="1440" w:hanging="1440"/>
        <w:jc w:val="left"/>
      </w:pPr>
      <w:r>
        <w:t xml:space="preserve">              </w:t>
      </w:r>
      <w:r w:rsidR="005D0C08">
        <w:t xml:space="preserve">     </w:t>
      </w:r>
      <w:r w:rsidR="000D778A">
        <w:t xml:space="preserve"> </w:t>
      </w:r>
      <w:r w:rsidR="005D0C08">
        <w:t xml:space="preserve">  </w:t>
      </w:r>
      <w:r w:rsidR="00674C9C">
        <w:t>Director Hoffman</w:t>
      </w:r>
      <w:r w:rsidR="007D3E52">
        <w:t xml:space="preserve"> </w:t>
      </w:r>
      <w:r w:rsidR="002C2139">
        <w:t xml:space="preserve">motioned </w:t>
      </w:r>
      <w:r>
        <w:t xml:space="preserve">to ratify the payments made and approve the claims as presented. </w:t>
      </w:r>
      <w:r w:rsidR="007D3E52">
        <w:t xml:space="preserve">Director </w:t>
      </w:r>
      <w:r w:rsidR="00674C9C">
        <w:t>Martin</w:t>
      </w:r>
      <w:r w:rsidR="007D3E52">
        <w:t xml:space="preserve"> </w:t>
      </w:r>
      <w:r>
        <w:t>seconded; motion carried.</w:t>
      </w:r>
    </w:p>
    <w:p w14:paraId="08CD180B" w14:textId="77777777" w:rsidR="007D3E52" w:rsidRDefault="007D3E52" w:rsidP="007D3E52">
      <w:pPr>
        <w:pStyle w:val="BodyTextIn"/>
        <w:widowControl/>
        <w:tabs>
          <w:tab w:val="clear" w:pos="720"/>
        </w:tabs>
        <w:ind w:left="1440" w:hanging="1440"/>
        <w:jc w:val="left"/>
      </w:pPr>
    </w:p>
    <w:p w14:paraId="4AF03C70" w14:textId="15BAB763" w:rsidR="0038360F" w:rsidRPr="0038360F" w:rsidRDefault="00674C9C" w:rsidP="000D4A31">
      <w:pPr>
        <w:pStyle w:val="BodyTextIn"/>
        <w:widowControl/>
        <w:numPr>
          <w:ilvl w:val="0"/>
          <w:numId w:val="1"/>
        </w:numPr>
        <w:tabs>
          <w:tab w:val="clear" w:pos="720"/>
        </w:tabs>
        <w:jc w:val="left"/>
        <w:rPr>
          <w:b/>
          <w:bCs/>
          <w:szCs w:val="24"/>
        </w:rPr>
      </w:pPr>
      <w:r>
        <w:rPr>
          <w:b/>
          <w:bCs/>
        </w:rPr>
        <w:t>VOTE TO PROMOTE KATHY ROMESBURG TO EXECUTIVE ASSISTANT AND APPROVE EXECUTIVE ASSISTANT JOB DESCRIPTION</w:t>
      </w:r>
    </w:p>
    <w:p w14:paraId="4DCF2F2B" w14:textId="6F69DA7F" w:rsidR="007D3E52" w:rsidRPr="0038360F" w:rsidRDefault="007D3E52" w:rsidP="0038360F">
      <w:pPr>
        <w:pStyle w:val="BodyTextIn"/>
        <w:widowControl/>
        <w:tabs>
          <w:tab w:val="clear" w:pos="720"/>
        </w:tabs>
        <w:ind w:left="504" w:firstLine="0"/>
        <w:jc w:val="left"/>
        <w:rPr>
          <w:b/>
          <w:bCs/>
          <w:szCs w:val="24"/>
        </w:rPr>
      </w:pPr>
      <w:r w:rsidRPr="0038360F">
        <w:rPr>
          <w:b/>
          <w:bCs/>
          <w:szCs w:val="24"/>
        </w:rPr>
        <w:t xml:space="preserve">  </w:t>
      </w:r>
    </w:p>
    <w:p w14:paraId="1D293B85" w14:textId="68EEEB80" w:rsidR="007D3E52" w:rsidRDefault="007D3E52" w:rsidP="0038360F">
      <w:pPr>
        <w:pStyle w:val="BodyTextIn"/>
        <w:widowControl/>
        <w:tabs>
          <w:tab w:val="clear" w:pos="720"/>
        </w:tabs>
        <w:ind w:left="1440"/>
        <w:jc w:val="left"/>
        <w:rPr>
          <w:szCs w:val="24"/>
        </w:rPr>
      </w:pPr>
      <w:bookmarkStart w:id="0" w:name="_Hlk137815658"/>
      <w:r>
        <w:rPr>
          <w:szCs w:val="24"/>
        </w:rPr>
        <w:t xml:space="preserve">           </w:t>
      </w:r>
      <w:r w:rsidR="00AA675D">
        <w:rPr>
          <w:szCs w:val="24"/>
        </w:rPr>
        <w:t>Vice President Heath</w:t>
      </w:r>
      <w:r>
        <w:rPr>
          <w:szCs w:val="24"/>
        </w:rPr>
        <w:t xml:space="preserve"> </w:t>
      </w:r>
      <w:r w:rsidR="0038360F">
        <w:rPr>
          <w:szCs w:val="24"/>
        </w:rPr>
        <w:t xml:space="preserve">motioned to </w:t>
      </w:r>
      <w:r w:rsidR="00AA675D">
        <w:rPr>
          <w:szCs w:val="24"/>
        </w:rPr>
        <w:t>promote Kathy Romesburg to Executive Assistant and approve Executive Assistant job description</w:t>
      </w:r>
      <w:r w:rsidR="008F5F77">
        <w:rPr>
          <w:szCs w:val="24"/>
        </w:rPr>
        <w:t xml:space="preserve">; </w:t>
      </w:r>
      <w:r w:rsidR="00AA675D">
        <w:rPr>
          <w:szCs w:val="24"/>
        </w:rPr>
        <w:t xml:space="preserve">Director Peters </w:t>
      </w:r>
      <w:r>
        <w:rPr>
          <w:szCs w:val="24"/>
        </w:rPr>
        <w:t>seconded; motion carried</w:t>
      </w:r>
      <w:r w:rsidR="0038360F">
        <w:rPr>
          <w:szCs w:val="24"/>
        </w:rPr>
        <w:t>.</w:t>
      </w:r>
    </w:p>
    <w:bookmarkEnd w:id="0"/>
    <w:p w14:paraId="1F940E63" w14:textId="6D87C86C" w:rsidR="0038360F" w:rsidRDefault="0038360F" w:rsidP="0038360F">
      <w:pPr>
        <w:pStyle w:val="BodyTextIn"/>
        <w:widowControl/>
        <w:tabs>
          <w:tab w:val="clear" w:pos="720"/>
        </w:tabs>
        <w:jc w:val="left"/>
        <w:rPr>
          <w:szCs w:val="24"/>
        </w:rPr>
      </w:pPr>
    </w:p>
    <w:p w14:paraId="72614FC0" w14:textId="72223C03" w:rsidR="008F5F77" w:rsidRPr="00AA675D" w:rsidRDefault="0038360F" w:rsidP="00D96266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AA675D">
        <w:rPr>
          <w:rFonts w:cs="Arial"/>
          <w:b/>
        </w:rPr>
        <w:t xml:space="preserve">VOTE </w:t>
      </w:r>
      <w:r w:rsidR="00AA675D" w:rsidRPr="00AA675D">
        <w:rPr>
          <w:rFonts w:cs="Arial"/>
          <w:b/>
        </w:rPr>
        <w:t>TO PROMOTE MORGAN VAN METER TO ADMINISTRATIVE ASSISTANT P/T</w:t>
      </w:r>
    </w:p>
    <w:p w14:paraId="6A0A21AB" w14:textId="6A86D7D6" w:rsidR="0038360F" w:rsidRPr="008F5F77" w:rsidRDefault="008F5F77" w:rsidP="008F5F77">
      <w:pPr>
        <w:pStyle w:val="BodyTextIn"/>
        <w:widowControl/>
        <w:tabs>
          <w:tab w:val="clear" w:pos="720"/>
        </w:tabs>
        <w:ind w:left="1440" w:firstLine="0"/>
        <w:jc w:val="left"/>
        <w:rPr>
          <w:szCs w:val="24"/>
        </w:rPr>
      </w:pPr>
      <w:r>
        <w:rPr>
          <w:szCs w:val="24"/>
        </w:rPr>
        <w:t xml:space="preserve">Director </w:t>
      </w:r>
      <w:r w:rsidR="00AA675D">
        <w:rPr>
          <w:szCs w:val="24"/>
        </w:rPr>
        <w:t xml:space="preserve">Peters motioned </w:t>
      </w:r>
      <w:r>
        <w:rPr>
          <w:szCs w:val="24"/>
        </w:rPr>
        <w:t xml:space="preserve">to </w:t>
      </w:r>
      <w:r w:rsidR="00AA675D">
        <w:rPr>
          <w:szCs w:val="24"/>
        </w:rPr>
        <w:t>promote Morgan Van Meter to Administrative Assistant P/T</w:t>
      </w:r>
      <w:r>
        <w:rPr>
          <w:szCs w:val="24"/>
        </w:rPr>
        <w:t xml:space="preserve">; Director </w:t>
      </w:r>
      <w:r w:rsidR="00AA675D">
        <w:rPr>
          <w:szCs w:val="24"/>
        </w:rPr>
        <w:t>Hoffman</w:t>
      </w:r>
      <w:r>
        <w:rPr>
          <w:szCs w:val="24"/>
        </w:rPr>
        <w:t xml:space="preserve"> seconded; motion carried.</w:t>
      </w:r>
      <w:r w:rsidR="0038360F">
        <w:rPr>
          <w:rFonts w:cs="Arial"/>
          <w:b/>
        </w:rPr>
        <w:t xml:space="preserve">                         </w:t>
      </w:r>
    </w:p>
    <w:p w14:paraId="3D27AFD4" w14:textId="547E4F71" w:rsidR="0038360F" w:rsidRDefault="0038360F" w:rsidP="0038360F">
      <w:pPr>
        <w:tabs>
          <w:tab w:val="left" w:pos="546"/>
        </w:tabs>
        <w:rPr>
          <w:rFonts w:cs="Arial"/>
          <w:b/>
        </w:rPr>
      </w:pPr>
    </w:p>
    <w:p w14:paraId="44BA4451" w14:textId="2C31CD24" w:rsidR="008F5F77" w:rsidRPr="008F5F77" w:rsidRDefault="008F5F77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b/>
          <w:bCs/>
        </w:rPr>
        <w:t>APPROV</w:t>
      </w:r>
      <w:r w:rsidR="00AA675D">
        <w:rPr>
          <w:b/>
          <w:bCs/>
        </w:rPr>
        <w:t>AL OF OVERPAYMENT REFUND</w:t>
      </w:r>
      <w:r>
        <w:rPr>
          <w:b/>
          <w:bCs/>
        </w:rPr>
        <w:t xml:space="preserve">   </w:t>
      </w:r>
    </w:p>
    <w:p w14:paraId="60688126" w14:textId="77777777" w:rsidR="008F5F77" w:rsidRDefault="008F5F77" w:rsidP="008F5F77">
      <w:pPr>
        <w:tabs>
          <w:tab w:val="left" w:pos="546"/>
        </w:tabs>
        <w:ind w:left="504"/>
        <w:jc w:val="both"/>
        <w:rPr>
          <w:b/>
          <w:bCs/>
        </w:rPr>
      </w:pPr>
    </w:p>
    <w:p w14:paraId="40265024" w14:textId="55C8D597" w:rsidR="008F5F77" w:rsidRDefault="008F5F77" w:rsidP="008F5F77">
      <w:pPr>
        <w:tabs>
          <w:tab w:val="left" w:pos="546"/>
        </w:tabs>
        <w:ind w:left="1440"/>
      </w:pPr>
      <w:bookmarkStart w:id="1" w:name="_Hlk137816125"/>
      <w:r>
        <w:t xml:space="preserve">Director </w:t>
      </w:r>
      <w:r w:rsidR="00AA675D">
        <w:t>Martin m</w:t>
      </w:r>
      <w:r>
        <w:t xml:space="preserve">otioned to approve </w:t>
      </w:r>
      <w:r w:rsidR="00E90EC2">
        <w:t>refund for overpayment</w:t>
      </w:r>
      <w:r>
        <w:t xml:space="preserve">; </w:t>
      </w:r>
      <w:r w:rsidR="00E90EC2">
        <w:t>Director Peters</w:t>
      </w:r>
      <w:r>
        <w:t xml:space="preserve"> seconded; motion carried.</w:t>
      </w:r>
    </w:p>
    <w:bookmarkEnd w:id="1"/>
    <w:p w14:paraId="1E4B4AB3" w14:textId="0F755DC2" w:rsidR="008F5F77" w:rsidRDefault="008F5F77" w:rsidP="008F5F77">
      <w:pPr>
        <w:tabs>
          <w:tab w:val="left" w:pos="546"/>
        </w:tabs>
        <w:ind w:left="1440"/>
        <w:rPr>
          <w:rFonts w:cs="Arial"/>
          <w:b/>
        </w:rPr>
      </w:pPr>
      <w:r>
        <w:rPr>
          <w:b/>
          <w:bCs/>
        </w:rPr>
        <w:t xml:space="preserve">                                          </w:t>
      </w:r>
    </w:p>
    <w:p w14:paraId="6305DEB2" w14:textId="6E55CC80" w:rsidR="008F5F77" w:rsidRPr="00E90EC2" w:rsidRDefault="008F5F77" w:rsidP="00231176">
      <w:pPr>
        <w:pStyle w:val="BodyTextIn"/>
        <w:numPr>
          <w:ilvl w:val="0"/>
          <w:numId w:val="1"/>
        </w:numPr>
        <w:tabs>
          <w:tab w:val="clear" w:pos="9360"/>
          <w:tab w:val="left" w:pos="450"/>
        </w:tabs>
        <w:autoSpaceDE w:val="0"/>
        <w:autoSpaceDN w:val="0"/>
        <w:adjustRightInd w:val="0"/>
        <w:ind w:left="0" w:firstLine="0"/>
        <w:jc w:val="left"/>
        <w:rPr>
          <w:b/>
          <w:bCs/>
        </w:rPr>
      </w:pPr>
      <w:r w:rsidRPr="00E90EC2">
        <w:rPr>
          <w:b/>
          <w:bCs/>
        </w:rPr>
        <w:t>APPROV</w:t>
      </w:r>
      <w:r w:rsidR="00E90EC2" w:rsidRPr="00E90EC2">
        <w:rPr>
          <w:b/>
          <w:bCs/>
        </w:rPr>
        <w:t xml:space="preserve">AL </w:t>
      </w:r>
      <w:r w:rsidR="00E90EC2">
        <w:rPr>
          <w:b/>
          <w:bCs/>
        </w:rPr>
        <w:t>TO USE LAIF FUND FROM THE UNFUNDED LIABILITY RESERVE ACCOUNT TO PAY THE ANNUAL LUMP SUM PREPAYMENT AMOUNT OF $ 87,614</w:t>
      </w:r>
    </w:p>
    <w:p w14:paraId="408D6FB2" w14:textId="231769CF" w:rsidR="008F5F77" w:rsidRDefault="002D2B86" w:rsidP="008F5F77">
      <w:pPr>
        <w:tabs>
          <w:tab w:val="left" w:pos="546"/>
        </w:tabs>
        <w:ind w:left="504"/>
        <w:jc w:val="both"/>
        <w:rPr>
          <w:rFonts w:cs="Arial"/>
          <w:b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</w:p>
    <w:p w14:paraId="0F51D31E" w14:textId="3CFCB3D9" w:rsidR="002D2B86" w:rsidRDefault="00E90EC2" w:rsidP="002D2B86">
      <w:pPr>
        <w:tabs>
          <w:tab w:val="left" w:pos="546"/>
        </w:tabs>
        <w:ind w:left="1440"/>
      </w:pPr>
      <w:r>
        <w:t>Vice President Heath m</w:t>
      </w:r>
      <w:r w:rsidR="002D2B86">
        <w:t xml:space="preserve">otioned to approve </w:t>
      </w:r>
      <w:r>
        <w:t>payment of annual lump sum prepayment of $ 87,614 from the Unfunded Liability Reserve Account from the LAIF fund</w:t>
      </w:r>
      <w:r w:rsidR="002D2B86">
        <w:t xml:space="preserve">; </w:t>
      </w:r>
      <w:r>
        <w:t>Director Peters</w:t>
      </w:r>
      <w:r w:rsidR="002D2B86">
        <w:t xml:space="preserve"> seconded; motion carried.</w:t>
      </w:r>
    </w:p>
    <w:p w14:paraId="2694EC9F" w14:textId="511CEE0E" w:rsidR="002D2B86" w:rsidRDefault="002D2B86" w:rsidP="008F5F77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42E5E9F2" w14:textId="77777777" w:rsidR="008F5F77" w:rsidRDefault="008F5F77" w:rsidP="008F5F77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8998BE5" w14:textId="0D02E3B2" w:rsidR="009C201D" w:rsidRPr="00193381" w:rsidRDefault="009C201D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733F17">
        <w:rPr>
          <w:rFonts w:cs="Arial"/>
          <w:b/>
        </w:rPr>
        <w:t xml:space="preserve">REPORTS BY BOARD MEMBERS: </w:t>
      </w:r>
      <w:r w:rsidRPr="00733F17">
        <w:rPr>
          <w:rFonts w:cs="Arial"/>
        </w:rPr>
        <w:t xml:space="preserve">Board </w:t>
      </w:r>
      <w:r w:rsidRPr="00B72B4C">
        <w:rPr>
          <w:rFonts w:cs="Arial"/>
        </w:rPr>
        <w:t>Members may discuss communications, correspondence, or other items of general interest relating to matters within the Board’s jurisdiction.</w:t>
      </w:r>
      <w:r w:rsidR="00733F17" w:rsidRPr="00B72B4C">
        <w:rPr>
          <w:rFonts w:cs="Arial"/>
        </w:rPr>
        <w:t xml:space="preserve"> </w:t>
      </w:r>
      <w:r w:rsidRPr="00B72B4C">
        <w:rPr>
          <w:rFonts w:cs="Arial"/>
        </w:rPr>
        <w:t xml:space="preserve">The Board may provide direction to </w:t>
      </w:r>
      <w:r w:rsidR="00824F6A">
        <w:rPr>
          <w:rFonts w:cs="Arial"/>
        </w:rPr>
        <w:t>s</w:t>
      </w:r>
      <w:r w:rsidRPr="00B72B4C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585059A9" w14:textId="77777777" w:rsidR="00193381" w:rsidRPr="00193381" w:rsidRDefault="00193381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 w:rsidRPr="00193381">
        <w:rPr>
          <w:rFonts w:cs="Arial"/>
          <w:bCs/>
        </w:rPr>
        <w:t>No reports from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35986F7F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0D778A">
        <w:rPr>
          <w:rFonts w:cs="Arial"/>
          <w:bCs/>
        </w:rPr>
        <w:t>Martin</w:t>
      </w:r>
      <w:r w:rsidRPr="005D0C08">
        <w:rPr>
          <w:rFonts w:cs="Arial"/>
          <w:bCs/>
        </w:rPr>
        <w:t xml:space="preserve"> motioned to adjourn </w:t>
      </w:r>
      <w:r>
        <w:rPr>
          <w:rFonts w:cs="Arial"/>
          <w:bCs/>
        </w:rPr>
        <w:t xml:space="preserve">the Regular Meeting at approximately </w:t>
      </w:r>
      <w:r w:rsidR="004F647A">
        <w:rPr>
          <w:rFonts w:cs="Arial"/>
          <w:bCs/>
        </w:rPr>
        <w:t>1:</w:t>
      </w:r>
      <w:r w:rsidR="002D2B86">
        <w:rPr>
          <w:rFonts w:cs="Arial"/>
          <w:bCs/>
        </w:rPr>
        <w:t>3</w:t>
      </w:r>
      <w:r w:rsidR="00E90EC2">
        <w:rPr>
          <w:rFonts w:cs="Arial"/>
          <w:bCs/>
        </w:rPr>
        <w:t>3</w:t>
      </w:r>
      <w:r w:rsidR="005F6344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0D778A">
        <w:t>Director Hoffman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3060D032" w14:textId="77777777" w:rsidR="00CE78D2" w:rsidRDefault="00CE78D2" w:rsidP="00824F6A">
      <w:pPr>
        <w:ind w:left="1200"/>
        <w:jc w:val="both"/>
        <w:rPr>
          <w:rFonts w:cs="Arial"/>
          <w:bCs/>
        </w:rPr>
      </w:pPr>
    </w:p>
    <w:sectPr w:rsidR="00CE78D2" w:rsidSect="004D424F">
      <w:headerReference w:type="even" r:id="rId8"/>
      <w:type w:val="continuous"/>
      <w:pgSz w:w="12240" w:h="15840"/>
      <w:pgMar w:top="806" w:right="1080" w:bottom="360" w:left="1483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0ADCB" w14:textId="77777777" w:rsidR="001F512D" w:rsidRDefault="001F512D">
      <w:r>
        <w:separator/>
      </w:r>
    </w:p>
  </w:endnote>
  <w:endnote w:type="continuationSeparator" w:id="0">
    <w:p w14:paraId="1B924098" w14:textId="77777777" w:rsidR="001F512D" w:rsidRDefault="001F5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4AAFF" w14:textId="77777777" w:rsidR="001F512D" w:rsidRDefault="001F512D">
      <w:r>
        <w:separator/>
      </w:r>
    </w:p>
  </w:footnote>
  <w:footnote w:type="continuationSeparator" w:id="0">
    <w:p w14:paraId="44FD78DB" w14:textId="77777777" w:rsidR="001F512D" w:rsidRDefault="001F51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9ECFA" w14:textId="75880448" w:rsidR="00CE78D2" w:rsidRDefault="00CE78D2">
    <w:pPr>
      <w:pStyle w:val="Header"/>
    </w:pPr>
    <w:r>
      <w:t xml:space="preserve">                                                               Regular Meeting Minutes, March 14, 2023 Page 3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17735557"/>
    <w:multiLevelType w:val="hybridMultilevel"/>
    <w:tmpl w:val="64AEF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4" w15:restartNumberingAfterBreak="0">
    <w:nsid w:val="2250220D"/>
    <w:multiLevelType w:val="hybridMultilevel"/>
    <w:tmpl w:val="F5E02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8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50342B97"/>
    <w:multiLevelType w:val="hybridMultilevel"/>
    <w:tmpl w:val="16BEE5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E959DB"/>
    <w:multiLevelType w:val="hybridMultilevel"/>
    <w:tmpl w:val="A9640314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D3208"/>
    <w:multiLevelType w:val="hybridMultilevel"/>
    <w:tmpl w:val="148C8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10"/>
  </w:num>
  <w:num w:numId="2" w16cid:durableId="894391278">
    <w:abstractNumId w:val="12"/>
  </w:num>
  <w:num w:numId="3" w16cid:durableId="1889993683">
    <w:abstractNumId w:val="6"/>
  </w:num>
  <w:num w:numId="4" w16cid:durableId="700399707">
    <w:abstractNumId w:val="5"/>
  </w:num>
  <w:num w:numId="5" w16cid:durableId="329257467">
    <w:abstractNumId w:val="11"/>
  </w:num>
  <w:num w:numId="6" w16cid:durableId="1312365739">
    <w:abstractNumId w:val="0"/>
  </w:num>
  <w:num w:numId="7" w16cid:durableId="775756497">
    <w:abstractNumId w:val="7"/>
  </w:num>
  <w:num w:numId="8" w16cid:durableId="1473870472">
    <w:abstractNumId w:val="13"/>
  </w:num>
  <w:num w:numId="9" w16cid:durableId="1767530373">
    <w:abstractNumId w:val="1"/>
  </w:num>
  <w:num w:numId="10" w16cid:durableId="1950820101">
    <w:abstractNumId w:val="8"/>
  </w:num>
  <w:num w:numId="11" w16cid:durableId="761071432">
    <w:abstractNumId w:val="10"/>
  </w:num>
  <w:num w:numId="12" w16cid:durableId="562790043">
    <w:abstractNumId w:val="3"/>
  </w:num>
  <w:num w:numId="13" w16cid:durableId="1687704938">
    <w:abstractNumId w:val="14"/>
  </w:num>
  <w:num w:numId="14" w16cid:durableId="1165363639">
    <w:abstractNumId w:val="9"/>
  </w:num>
  <w:num w:numId="15" w16cid:durableId="1087995582">
    <w:abstractNumId w:val="4"/>
  </w:num>
  <w:num w:numId="16" w16cid:durableId="1071195942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31284"/>
    <w:rsid w:val="00031C82"/>
    <w:rsid w:val="000454B0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A4ABB"/>
    <w:rsid w:val="000B3B71"/>
    <w:rsid w:val="000B6F9A"/>
    <w:rsid w:val="000C12E2"/>
    <w:rsid w:val="000D0B24"/>
    <w:rsid w:val="000D778A"/>
    <w:rsid w:val="000E00AE"/>
    <w:rsid w:val="000E3181"/>
    <w:rsid w:val="000E69FF"/>
    <w:rsid w:val="0010270E"/>
    <w:rsid w:val="0010328E"/>
    <w:rsid w:val="00106307"/>
    <w:rsid w:val="00116308"/>
    <w:rsid w:val="00116C97"/>
    <w:rsid w:val="00126D97"/>
    <w:rsid w:val="001335B6"/>
    <w:rsid w:val="001451D8"/>
    <w:rsid w:val="00147677"/>
    <w:rsid w:val="00150D1B"/>
    <w:rsid w:val="00160163"/>
    <w:rsid w:val="001626A3"/>
    <w:rsid w:val="001657AA"/>
    <w:rsid w:val="00170BEA"/>
    <w:rsid w:val="00175830"/>
    <w:rsid w:val="00175944"/>
    <w:rsid w:val="001763BD"/>
    <w:rsid w:val="00180B5E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F37A1"/>
    <w:rsid w:val="001F3D8F"/>
    <w:rsid w:val="001F512D"/>
    <w:rsid w:val="002007FF"/>
    <w:rsid w:val="00201FBD"/>
    <w:rsid w:val="00202362"/>
    <w:rsid w:val="0020250A"/>
    <w:rsid w:val="00205650"/>
    <w:rsid w:val="00211E8C"/>
    <w:rsid w:val="00225DE5"/>
    <w:rsid w:val="00226150"/>
    <w:rsid w:val="00240146"/>
    <w:rsid w:val="0024286E"/>
    <w:rsid w:val="0025124A"/>
    <w:rsid w:val="002552FD"/>
    <w:rsid w:val="002665F3"/>
    <w:rsid w:val="002720CB"/>
    <w:rsid w:val="00282948"/>
    <w:rsid w:val="002C2139"/>
    <w:rsid w:val="002C2B26"/>
    <w:rsid w:val="002D2B86"/>
    <w:rsid w:val="002D4619"/>
    <w:rsid w:val="002F4CE6"/>
    <w:rsid w:val="002F66EE"/>
    <w:rsid w:val="002F73A1"/>
    <w:rsid w:val="003038B6"/>
    <w:rsid w:val="00306DCE"/>
    <w:rsid w:val="003125E6"/>
    <w:rsid w:val="00314446"/>
    <w:rsid w:val="00322362"/>
    <w:rsid w:val="00324EB8"/>
    <w:rsid w:val="003315E5"/>
    <w:rsid w:val="00352793"/>
    <w:rsid w:val="0037580E"/>
    <w:rsid w:val="00381701"/>
    <w:rsid w:val="0038360F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406650"/>
    <w:rsid w:val="0041473F"/>
    <w:rsid w:val="00415A1F"/>
    <w:rsid w:val="00423DD5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95597"/>
    <w:rsid w:val="004B03F1"/>
    <w:rsid w:val="004B2FC8"/>
    <w:rsid w:val="004B40D3"/>
    <w:rsid w:val="004D424F"/>
    <w:rsid w:val="004E152D"/>
    <w:rsid w:val="004E71FE"/>
    <w:rsid w:val="004F0394"/>
    <w:rsid w:val="004F647A"/>
    <w:rsid w:val="005071D6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917B2"/>
    <w:rsid w:val="0059366F"/>
    <w:rsid w:val="005940C6"/>
    <w:rsid w:val="005A0F0E"/>
    <w:rsid w:val="005A1B2D"/>
    <w:rsid w:val="005B22F9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4C3D"/>
    <w:rsid w:val="00630157"/>
    <w:rsid w:val="00632B83"/>
    <w:rsid w:val="006436E3"/>
    <w:rsid w:val="006459B2"/>
    <w:rsid w:val="00651041"/>
    <w:rsid w:val="00651853"/>
    <w:rsid w:val="00674C9C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30435"/>
    <w:rsid w:val="0073346B"/>
    <w:rsid w:val="00733AAB"/>
    <w:rsid w:val="00733F17"/>
    <w:rsid w:val="00740682"/>
    <w:rsid w:val="0074767F"/>
    <w:rsid w:val="00753921"/>
    <w:rsid w:val="00756B20"/>
    <w:rsid w:val="007672A0"/>
    <w:rsid w:val="007705E6"/>
    <w:rsid w:val="00772A21"/>
    <w:rsid w:val="00780589"/>
    <w:rsid w:val="00783AFD"/>
    <w:rsid w:val="00791BA6"/>
    <w:rsid w:val="00795EAE"/>
    <w:rsid w:val="007C2231"/>
    <w:rsid w:val="007C426E"/>
    <w:rsid w:val="007C5164"/>
    <w:rsid w:val="007C54D5"/>
    <w:rsid w:val="007D3E52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94C24"/>
    <w:rsid w:val="008A27B3"/>
    <w:rsid w:val="008A6CEF"/>
    <w:rsid w:val="008A7AA2"/>
    <w:rsid w:val="008B02CC"/>
    <w:rsid w:val="008B57A1"/>
    <w:rsid w:val="008D4FC2"/>
    <w:rsid w:val="008D5DB2"/>
    <w:rsid w:val="008F5025"/>
    <w:rsid w:val="008F5F77"/>
    <w:rsid w:val="009112F8"/>
    <w:rsid w:val="00911F61"/>
    <w:rsid w:val="009170C0"/>
    <w:rsid w:val="00917BF9"/>
    <w:rsid w:val="009314AB"/>
    <w:rsid w:val="0093375D"/>
    <w:rsid w:val="00941FF0"/>
    <w:rsid w:val="0094506B"/>
    <w:rsid w:val="0098424E"/>
    <w:rsid w:val="009962E5"/>
    <w:rsid w:val="009969E2"/>
    <w:rsid w:val="00997A5F"/>
    <w:rsid w:val="00997D33"/>
    <w:rsid w:val="009C201D"/>
    <w:rsid w:val="009C27C5"/>
    <w:rsid w:val="009C297B"/>
    <w:rsid w:val="009C6414"/>
    <w:rsid w:val="00A03F5B"/>
    <w:rsid w:val="00A10A6B"/>
    <w:rsid w:val="00A158B7"/>
    <w:rsid w:val="00A233F4"/>
    <w:rsid w:val="00A3298C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2A1C"/>
    <w:rsid w:val="00A83DC5"/>
    <w:rsid w:val="00A876DD"/>
    <w:rsid w:val="00A91526"/>
    <w:rsid w:val="00A9178F"/>
    <w:rsid w:val="00A91A82"/>
    <w:rsid w:val="00AA4703"/>
    <w:rsid w:val="00AA675D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B02D1A"/>
    <w:rsid w:val="00B05ECE"/>
    <w:rsid w:val="00B07C7B"/>
    <w:rsid w:val="00B10A74"/>
    <w:rsid w:val="00B11FFA"/>
    <w:rsid w:val="00B15F9B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74C5"/>
    <w:rsid w:val="00C50E5A"/>
    <w:rsid w:val="00C5376E"/>
    <w:rsid w:val="00C628EC"/>
    <w:rsid w:val="00C805A7"/>
    <w:rsid w:val="00C93458"/>
    <w:rsid w:val="00C93A7C"/>
    <w:rsid w:val="00C95D54"/>
    <w:rsid w:val="00C9709C"/>
    <w:rsid w:val="00CA23DF"/>
    <w:rsid w:val="00CA40A8"/>
    <w:rsid w:val="00CA78F3"/>
    <w:rsid w:val="00CB2D61"/>
    <w:rsid w:val="00CC30A1"/>
    <w:rsid w:val="00CC71C7"/>
    <w:rsid w:val="00CD08C8"/>
    <w:rsid w:val="00CD0C92"/>
    <w:rsid w:val="00CD2883"/>
    <w:rsid w:val="00CE2957"/>
    <w:rsid w:val="00CE546B"/>
    <w:rsid w:val="00CE78D2"/>
    <w:rsid w:val="00D046D3"/>
    <w:rsid w:val="00D04C3C"/>
    <w:rsid w:val="00D13C82"/>
    <w:rsid w:val="00D1500A"/>
    <w:rsid w:val="00D205A5"/>
    <w:rsid w:val="00D20E6E"/>
    <w:rsid w:val="00D33680"/>
    <w:rsid w:val="00D37452"/>
    <w:rsid w:val="00D37853"/>
    <w:rsid w:val="00D37A7D"/>
    <w:rsid w:val="00D41197"/>
    <w:rsid w:val="00D45053"/>
    <w:rsid w:val="00D46252"/>
    <w:rsid w:val="00D6358D"/>
    <w:rsid w:val="00D7370B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4229D"/>
    <w:rsid w:val="00E42F04"/>
    <w:rsid w:val="00E442D7"/>
    <w:rsid w:val="00E4798C"/>
    <w:rsid w:val="00E50024"/>
    <w:rsid w:val="00E6533F"/>
    <w:rsid w:val="00E90EC2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6CA2"/>
    <w:rsid w:val="00F133A6"/>
    <w:rsid w:val="00F16065"/>
    <w:rsid w:val="00F21AB7"/>
    <w:rsid w:val="00F26D99"/>
    <w:rsid w:val="00F378EB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4029"/>
    <w:rsid w:val="00FE5C25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uiPriority w:val="99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534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</cp:lastModifiedBy>
  <cp:revision>3</cp:revision>
  <cp:lastPrinted>2023-06-14T18:10:00Z</cp:lastPrinted>
  <dcterms:created xsi:type="dcterms:W3CDTF">2023-07-24T14:49:00Z</dcterms:created>
  <dcterms:modified xsi:type="dcterms:W3CDTF">2023-07-24T15:25:00Z</dcterms:modified>
</cp:coreProperties>
</file>